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064D88" w14:textId="79B76ABC" w:rsidR="00CC7241" w:rsidRPr="00C87FEE" w:rsidRDefault="00CC7241" w:rsidP="00CE541F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6B1289">
        <w:rPr>
          <w:b/>
          <w:bCs/>
          <w:sz w:val="36"/>
          <w:szCs w:val="36"/>
          <w:u w:val="single"/>
        </w:rPr>
        <w:t>PROPOSAL FORM</w:t>
      </w:r>
    </w:p>
    <w:p w14:paraId="5FD61E9D" w14:textId="06350FE8" w:rsidR="00947F48" w:rsidRDefault="00F211CB" w:rsidP="001568CF">
      <w:pPr>
        <w:spacing w:line="240" w:lineRule="auto"/>
        <w:jc w:val="center"/>
      </w:pPr>
      <w:r w:rsidRPr="00947F48">
        <w:rPr>
          <w:b/>
          <w:bCs/>
          <w:sz w:val="28"/>
          <w:szCs w:val="28"/>
        </w:rPr>
        <w:t xml:space="preserve">Thank you for your interest in proposing on this </w:t>
      </w:r>
      <w:r w:rsidR="00D74E05" w:rsidRPr="00947F48">
        <w:rPr>
          <w:b/>
          <w:bCs/>
          <w:sz w:val="28"/>
          <w:szCs w:val="28"/>
        </w:rPr>
        <w:t>project.</w:t>
      </w:r>
      <w:r w:rsidR="001568CF">
        <w:rPr>
          <w:b/>
          <w:bCs/>
          <w:sz w:val="28"/>
          <w:szCs w:val="28"/>
        </w:rPr>
        <w:t xml:space="preserve">  </w:t>
      </w:r>
      <w:r w:rsidR="001568CF">
        <w:rPr>
          <w:b/>
          <w:bCs/>
          <w:sz w:val="28"/>
          <w:szCs w:val="28"/>
        </w:rPr>
        <w:br/>
      </w:r>
      <w:r w:rsidR="00D74E05" w:rsidRPr="00947F48">
        <w:rPr>
          <w:b/>
          <w:bCs/>
          <w:sz w:val="28"/>
          <w:szCs w:val="28"/>
        </w:rPr>
        <w:t>Please fill out, sign and return this form as your proposal</w:t>
      </w:r>
      <w:r w:rsidR="001D6542" w:rsidRPr="00947F48">
        <w:rPr>
          <w:b/>
          <w:bCs/>
          <w:sz w:val="28"/>
          <w:szCs w:val="28"/>
        </w:rPr>
        <w:t>.</w:t>
      </w:r>
      <w:r w:rsidR="00084B11" w:rsidRPr="00947F48">
        <w:rPr>
          <w:b/>
          <w:bCs/>
          <w:sz w:val="28"/>
          <w:szCs w:val="28"/>
        </w:rPr>
        <w:br/>
      </w:r>
      <w:r w:rsidR="00084B11" w:rsidRPr="00423F25">
        <w:rPr>
          <w:b/>
          <w:bCs/>
          <w:sz w:val="36"/>
          <w:szCs w:val="36"/>
        </w:rPr>
        <w:t>Due</w:t>
      </w:r>
      <w:r w:rsidR="00423F25" w:rsidRPr="00423F25">
        <w:rPr>
          <w:b/>
          <w:bCs/>
          <w:sz w:val="36"/>
          <w:szCs w:val="36"/>
        </w:rPr>
        <w:t xml:space="preserve"> </w:t>
      </w:r>
      <w:r w:rsidR="00287D2C">
        <w:rPr>
          <w:b/>
          <w:bCs/>
          <w:sz w:val="36"/>
          <w:szCs w:val="36"/>
        </w:rPr>
        <w:t>on or before</w:t>
      </w:r>
      <w:r w:rsidR="00084B11" w:rsidRPr="00423F25">
        <w:rPr>
          <w:b/>
          <w:bCs/>
          <w:sz w:val="36"/>
          <w:szCs w:val="36"/>
        </w:rPr>
        <w:t xml:space="preserve">:  </w:t>
      </w:r>
      <w:r w:rsidR="00287D2C">
        <w:rPr>
          <w:b/>
          <w:bCs/>
          <w:sz w:val="36"/>
          <w:szCs w:val="36"/>
        </w:rPr>
        <w:t xml:space="preserve">Wednesday, </w:t>
      </w:r>
      <w:r w:rsidR="00812321">
        <w:rPr>
          <w:b/>
          <w:bCs/>
          <w:sz w:val="36"/>
          <w:szCs w:val="36"/>
        </w:rPr>
        <w:t>February 14, 2024</w:t>
      </w:r>
      <w:r w:rsidR="00F87A82">
        <w:rPr>
          <w:b/>
          <w:bCs/>
          <w:sz w:val="36"/>
          <w:szCs w:val="36"/>
        </w:rPr>
        <w:t xml:space="preserve"> </w:t>
      </w:r>
      <w:r w:rsidR="00B947CE">
        <w:rPr>
          <w:b/>
          <w:bCs/>
          <w:sz w:val="36"/>
          <w:szCs w:val="36"/>
        </w:rPr>
        <w:br/>
      </w:r>
      <w:r w:rsidR="00F87A82">
        <w:rPr>
          <w:b/>
          <w:bCs/>
          <w:sz w:val="36"/>
          <w:szCs w:val="36"/>
        </w:rPr>
        <w:t>by end of day (11:59 p.m.)</w:t>
      </w:r>
      <w:r w:rsidR="001568CF">
        <w:rPr>
          <w:b/>
          <w:bCs/>
          <w:sz w:val="36"/>
          <w:szCs w:val="36"/>
        </w:rPr>
        <w:br/>
      </w:r>
      <w:r w:rsidR="00947F48">
        <w:rPr>
          <w:b/>
          <w:bCs/>
          <w:sz w:val="36"/>
          <w:szCs w:val="36"/>
        </w:rPr>
        <w:t>Email your proposal</w:t>
      </w:r>
      <w:r w:rsidR="005F2AC0">
        <w:rPr>
          <w:b/>
          <w:bCs/>
          <w:sz w:val="36"/>
          <w:szCs w:val="36"/>
        </w:rPr>
        <w:t xml:space="preserve"> or questions</w:t>
      </w:r>
      <w:r w:rsidR="00947F48">
        <w:rPr>
          <w:b/>
          <w:bCs/>
          <w:sz w:val="36"/>
          <w:szCs w:val="36"/>
        </w:rPr>
        <w:t xml:space="preserve"> to:  </w:t>
      </w:r>
      <w:hyperlink r:id="rId7" w:history="1">
        <w:r w:rsidR="00B04F1E" w:rsidRPr="008C3D0A">
          <w:rPr>
            <w:rStyle w:val="Hyperlink"/>
            <w:b/>
            <w:bCs/>
            <w:sz w:val="36"/>
            <w:szCs w:val="36"/>
          </w:rPr>
          <w:t>JoeSmith@xyzschools.org</w:t>
        </w:r>
      </w:hyperlink>
    </w:p>
    <w:p w14:paraId="06517564" w14:textId="2F4C0C8E" w:rsidR="009706AF" w:rsidRDefault="009706AF" w:rsidP="001568CF">
      <w:pPr>
        <w:spacing w:line="240" w:lineRule="auto"/>
        <w:jc w:val="center"/>
      </w:pPr>
      <w:r w:rsidRPr="005F2AC0">
        <w:rPr>
          <w:highlight w:val="yellow"/>
        </w:rPr>
        <w:t xml:space="preserve">Or:  </w:t>
      </w:r>
      <w:r w:rsidR="0091014A" w:rsidRPr="005F2AC0">
        <w:rPr>
          <w:highlight w:val="yellow"/>
        </w:rPr>
        <w:t>We are using SecureBids for our bids and proposals.  Submissions must be uploaded at:  {SB LINK TO THE OPPORTUNITY HERE</w:t>
      </w:r>
      <w:r w:rsidR="00217F0A" w:rsidRPr="005F2AC0">
        <w:rPr>
          <w:highlight w:val="yellow"/>
        </w:rPr>
        <w:t>}.  Use of the online system is free to submitters.</w:t>
      </w: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10080"/>
      </w:tblGrid>
      <w:tr w:rsidR="00F079F5" w:rsidRPr="00040B96" w14:paraId="1C5C1CB2" w14:textId="77777777" w:rsidTr="00FD6E51">
        <w:trPr>
          <w:trHeight w:val="288"/>
        </w:trPr>
        <w:tc>
          <w:tcPr>
            <w:tcW w:w="10080" w:type="dxa"/>
            <w:vAlign w:val="center"/>
          </w:tcPr>
          <w:p w14:paraId="4C9F7519" w14:textId="46CF3BA2" w:rsidR="00F079F5" w:rsidRPr="00040B96" w:rsidRDefault="00F079F5" w:rsidP="00EA6F3D">
            <w:pPr>
              <w:rPr>
                <w:b/>
                <w:bCs/>
                <w:sz w:val="24"/>
                <w:szCs w:val="24"/>
              </w:rPr>
            </w:pPr>
            <w:r w:rsidRPr="00040B96">
              <w:rPr>
                <w:b/>
                <w:bCs/>
                <w:sz w:val="24"/>
                <w:szCs w:val="24"/>
              </w:rPr>
              <w:t>Project Name</w:t>
            </w:r>
            <w:r w:rsidR="00EA6F3D" w:rsidRPr="00040B96">
              <w:rPr>
                <w:b/>
                <w:bCs/>
                <w:sz w:val="24"/>
                <w:szCs w:val="24"/>
              </w:rPr>
              <w:t xml:space="preserve">:  </w:t>
            </w:r>
            <w:r w:rsidR="00B04F1E">
              <w:rPr>
                <w:b/>
                <w:bCs/>
                <w:sz w:val="24"/>
                <w:szCs w:val="24"/>
              </w:rPr>
              <w:t xml:space="preserve">{Put the </w:t>
            </w:r>
            <w:r w:rsidR="0079254E">
              <w:rPr>
                <w:b/>
                <w:bCs/>
                <w:sz w:val="24"/>
                <w:szCs w:val="24"/>
              </w:rPr>
              <w:t>name of the project here – what you would call it if you are talking about it}</w:t>
            </w:r>
          </w:p>
        </w:tc>
      </w:tr>
      <w:tr w:rsidR="00082820" w:rsidRPr="00040B96" w14:paraId="464E2413" w14:textId="77777777" w:rsidTr="00FD6E51">
        <w:trPr>
          <w:trHeight w:val="288"/>
        </w:trPr>
        <w:tc>
          <w:tcPr>
            <w:tcW w:w="10080" w:type="dxa"/>
            <w:vAlign w:val="center"/>
          </w:tcPr>
          <w:p w14:paraId="603E04E1" w14:textId="4E1C6701" w:rsidR="00082820" w:rsidRPr="00040B96" w:rsidRDefault="00082820" w:rsidP="00EA6F3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ork must be completed within __</w:t>
            </w:r>
            <w:r w:rsidR="00B73A1B">
              <w:rPr>
                <w:b/>
                <w:bCs/>
                <w:sz w:val="24"/>
                <w:szCs w:val="24"/>
              </w:rPr>
              <w:t>_</w:t>
            </w:r>
            <w:r>
              <w:rPr>
                <w:b/>
                <w:bCs/>
                <w:sz w:val="24"/>
                <w:szCs w:val="24"/>
              </w:rPr>
              <w:t xml:space="preserve">___ </w:t>
            </w:r>
            <w:r w:rsidR="00B73A1B">
              <w:rPr>
                <w:b/>
                <w:bCs/>
                <w:sz w:val="24"/>
                <w:szCs w:val="24"/>
              </w:rPr>
              <w:t xml:space="preserve">calendar </w:t>
            </w:r>
            <w:r>
              <w:rPr>
                <w:b/>
                <w:bCs/>
                <w:sz w:val="24"/>
                <w:szCs w:val="24"/>
              </w:rPr>
              <w:t>days from issuance of contract/ntp</w:t>
            </w:r>
          </w:p>
        </w:tc>
      </w:tr>
      <w:tr w:rsidR="00F079F5" w:rsidRPr="00040B96" w14:paraId="7C89711F" w14:textId="77777777" w:rsidTr="00FD6E51">
        <w:trPr>
          <w:trHeight w:val="629"/>
        </w:trPr>
        <w:tc>
          <w:tcPr>
            <w:tcW w:w="10080" w:type="dxa"/>
          </w:tcPr>
          <w:p w14:paraId="1C61BEBD" w14:textId="751DD1EA" w:rsidR="00F079F5" w:rsidRDefault="00D91259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040B96">
              <w:rPr>
                <w:b/>
                <w:bCs/>
                <w:sz w:val="24"/>
                <w:szCs w:val="24"/>
              </w:rPr>
              <w:t xml:space="preserve">Description of Project:  </w:t>
            </w:r>
            <w:r w:rsidR="00B04F1E">
              <w:rPr>
                <w:b/>
                <w:bCs/>
                <w:sz w:val="24"/>
                <w:szCs w:val="24"/>
              </w:rPr>
              <w:t>{Put the scope here</w:t>
            </w:r>
            <w:r w:rsidR="0036761A">
              <w:rPr>
                <w:b/>
                <w:bCs/>
                <w:sz w:val="24"/>
                <w:szCs w:val="24"/>
              </w:rPr>
              <w:t xml:space="preserve"> – Say “See Attached” to provide more scope</w:t>
            </w:r>
            <w:r w:rsidR="00FF7F1D">
              <w:rPr>
                <w:b/>
                <w:bCs/>
                <w:sz w:val="24"/>
                <w:szCs w:val="24"/>
              </w:rPr>
              <w:t>, sketches, specifications, as-builts or other additional information.</w:t>
            </w:r>
            <w:r w:rsidR="00B04F1E">
              <w:rPr>
                <w:b/>
                <w:bCs/>
                <w:sz w:val="24"/>
                <w:szCs w:val="24"/>
              </w:rPr>
              <w:t>}</w:t>
            </w:r>
          </w:p>
          <w:p w14:paraId="46E259CB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0F1C0E76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000EF6FC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1C8F4BAA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50BC31DD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2EE640EC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43D60665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30B9F807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148D511B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5428F41A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4C5390D7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3CB9F34A" w14:textId="77777777" w:rsidR="00A21758" w:rsidRDefault="00A21758" w:rsidP="0094131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</w:p>
          <w:p w14:paraId="14C59FA0" w14:textId="23020BEA" w:rsidR="00A21758" w:rsidRPr="00040B96" w:rsidRDefault="00A21758" w:rsidP="00941310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F079F5" w:rsidRPr="00040B96" w14:paraId="1143901C" w14:textId="77777777" w:rsidTr="00FD6E51">
        <w:trPr>
          <w:trHeight w:val="288"/>
        </w:trPr>
        <w:tc>
          <w:tcPr>
            <w:tcW w:w="10080" w:type="dxa"/>
            <w:vAlign w:val="center"/>
          </w:tcPr>
          <w:p w14:paraId="4F39F803" w14:textId="4DE2949F" w:rsidR="00F079F5" w:rsidRDefault="00F43E1A" w:rsidP="00CE541F">
            <w:pPr>
              <w:rPr>
                <w:sz w:val="24"/>
                <w:szCs w:val="24"/>
              </w:rPr>
            </w:pPr>
            <w:r w:rsidRPr="00040B96">
              <w:rPr>
                <w:b/>
                <w:bCs/>
                <w:sz w:val="24"/>
                <w:szCs w:val="24"/>
              </w:rPr>
              <w:t xml:space="preserve">Note:  </w:t>
            </w:r>
            <w:r w:rsidR="00D91259" w:rsidRPr="00040B96">
              <w:rPr>
                <w:b/>
                <w:bCs/>
                <w:sz w:val="24"/>
                <w:szCs w:val="24"/>
              </w:rPr>
              <w:t xml:space="preserve">The project scope, schedule, terms and conditions of the </w:t>
            </w:r>
            <w:r w:rsidR="0036761A">
              <w:rPr>
                <w:b/>
                <w:bCs/>
                <w:sz w:val="24"/>
                <w:szCs w:val="24"/>
              </w:rPr>
              <w:t xml:space="preserve">attached </w:t>
            </w:r>
            <w:r w:rsidR="00AA23D4" w:rsidRPr="00040B96">
              <w:rPr>
                <w:b/>
                <w:bCs/>
                <w:sz w:val="24"/>
                <w:szCs w:val="24"/>
              </w:rPr>
              <w:t>Contract Package apply to this proposal</w:t>
            </w:r>
            <w:r w:rsidR="00F76094">
              <w:rPr>
                <w:b/>
                <w:bCs/>
                <w:sz w:val="24"/>
                <w:szCs w:val="24"/>
              </w:rPr>
              <w:t xml:space="preserve"> without exclusions or exceptions</w:t>
            </w:r>
            <w:r w:rsidR="00AA23D4" w:rsidRPr="00040B96">
              <w:rPr>
                <w:b/>
                <w:bCs/>
                <w:sz w:val="24"/>
                <w:szCs w:val="24"/>
              </w:rPr>
              <w:t xml:space="preserve">.  </w:t>
            </w:r>
            <w:r w:rsidR="00D41877" w:rsidRPr="00040B96">
              <w:rPr>
                <w:b/>
                <w:bCs/>
                <w:sz w:val="24"/>
                <w:szCs w:val="24"/>
              </w:rPr>
              <w:t xml:space="preserve">Prevailing wages apply.  </w:t>
            </w:r>
            <w:r w:rsidR="007C06AE">
              <w:rPr>
                <w:b/>
                <w:bCs/>
                <w:sz w:val="24"/>
                <w:szCs w:val="24"/>
              </w:rPr>
              <w:t>Projects</w:t>
            </w:r>
            <w:r w:rsidR="00E05321">
              <w:rPr>
                <w:b/>
                <w:bCs/>
                <w:sz w:val="24"/>
                <w:szCs w:val="24"/>
              </w:rPr>
              <w:t xml:space="preserve"> over $25k must </w:t>
            </w:r>
            <w:r w:rsidR="007C06AE">
              <w:rPr>
                <w:b/>
                <w:bCs/>
                <w:sz w:val="24"/>
                <w:szCs w:val="24"/>
              </w:rPr>
              <w:t xml:space="preserve">include Payment Bond.  </w:t>
            </w:r>
            <w:r w:rsidR="00AA23D4" w:rsidRPr="00040B96">
              <w:rPr>
                <w:b/>
                <w:bCs/>
                <w:sz w:val="24"/>
                <w:szCs w:val="24"/>
              </w:rPr>
              <w:t xml:space="preserve">By submitting a proposal, you are agreeing to </w:t>
            </w:r>
            <w:r w:rsidRPr="00040B96">
              <w:rPr>
                <w:b/>
                <w:bCs/>
                <w:sz w:val="24"/>
                <w:szCs w:val="24"/>
              </w:rPr>
              <w:t xml:space="preserve">enter into an agreement to perform the work as provided </w:t>
            </w:r>
            <w:r w:rsidR="00D61D7A">
              <w:rPr>
                <w:b/>
                <w:bCs/>
                <w:sz w:val="24"/>
                <w:szCs w:val="24"/>
              </w:rPr>
              <w:t>therein</w:t>
            </w:r>
            <w:r w:rsidR="0052156F" w:rsidRPr="00040B96">
              <w:rPr>
                <w:b/>
                <w:bCs/>
                <w:sz w:val="24"/>
                <w:szCs w:val="24"/>
              </w:rPr>
              <w:t xml:space="preserve">, including providing </w:t>
            </w:r>
            <w:r w:rsidR="009F57E9">
              <w:rPr>
                <w:b/>
                <w:bCs/>
                <w:sz w:val="24"/>
                <w:szCs w:val="24"/>
              </w:rPr>
              <w:t xml:space="preserve">all certifications, proof of insurance, </w:t>
            </w:r>
            <w:r w:rsidR="0052156F" w:rsidRPr="00040B96">
              <w:rPr>
                <w:b/>
                <w:bCs/>
                <w:sz w:val="24"/>
                <w:szCs w:val="24"/>
              </w:rPr>
              <w:t>Payment and Performance Bonds if so indicated</w:t>
            </w:r>
            <w:r w:rsidR="00F76094">
              <w:rPr>
                <w:b/>
                <w:bCs/>
                <w:sz w:val="24"/>
                <w:szCs w:val="24"/>
              </w:rPr>
              <w:t xml:space="preserve">, within 5 working days of </w:t>
            </w:r>
            <w:r w:rsidR="003871BD">
              <w:rPr>
                <w:b/>
                <w:bCs/>
                <w:sz w:val="24"/>
                <w:szCs w:val="24"/>
              </w:rPr>
              <w:t>request</w:t>
            </w:r>
            <w:r w:rsidR="00D41877" w:rsidRPr="00040B96">
              <w:rPr>
                <w:b/>
                <w:bCs/>
                <w:sz w:val="24"/>
                <w:szCs w:val="24"/>
              </w:rPr>
              <w:t>.</w:t>
            </w:r>
            <w:r w:rsidR="00A708B6">
              <w:rPr>
                <w:b/>
                <w:bCs/>
                <w:sz w:val="24"/>
                <w:szCs w:val="24"/>
              </w:rPr>
              <w:br/>
            </w:r>
            <w:r w:rsidR="00097312">
              <w:rPr>
                <w:sz w:val="24"/>
                <w:szCs w:val="24"/>
              </w:rPr>
              <w:t xml:space="preserve">Contact the District via the email above with any questions at least 3 working days prior to the </w:t>
            </w:r>
            <w:r w:rsidR="00EB2B21">
              <w:rPr>
                <w:sz w:val="24"/>
                <w:szCs w:val="24"/>
              </w:rPr>
              <w:t xml:space="preserve">proposal </w:t>
            </w:r>
            <w:r w:rsidR="00097312">
              <w:rPr>
                <w:sz w:val="24"/>
                <w:szCs w:val="24"/>
              </w:rPr>
              <w:t xml:space="preserve">submission </w:t>
            </w:r>
            <w:r w:rsidR="00EB2B21">
              <w:rPr>
                <w:sz w:val="24"/>
                <w:szCs w:val="24"/>
              </w:rPr>
              <w:t>due date</w:t>
            </w:r>
            <w:r w:rsidR="00097312">
              <w:rPr>
                <w:sz w:val="24"/>
                <w:szCs w:val="24"/>
              </w:rPr>
              <w:t>.</w:t>
            </w:r>
          </w:p>
          <w:p w14:paraId="6E74C8AD" w14:textId="132582AE" w:rsidR="00C87FEE" w:rsidRPr="00A708B6" w:rsidRDefault="00C87FEE" w:rsidP="00CE541F">
            <w:pPr>
              <w:ind w:left="330" w:right="436"/>
              <w:jc w:val="both"/>
              <w:rPr>
                <w:b/>
                <w:bCs/>
                <w:i/>
                <w:iCs/>
                <w:sz w:val="24"/>
                <w:szCs w:val="24"/>
                <w:highlight w:val="yellow"/>
              </w:rPr>
            </w:pPr>
            <w:r w:rsidRPr="0079254E">
              <w:rPr>
                <w:b/>
                <w:bCs/>
                <w:i/>
                <w:iCs/>
                <w:sz w:val="24"/>
                <w:szCs w:val="24"/>
                <w:u w:val="single"/>
              </w:rPr>
              <w:t xml:space="preserve">Do not fill out the proposed </w:t>
            </w:r>
            <w:r w:rsidR="00A708B6" w:rsidRPr="0079254E">
              <w:rPr>
                <w:b/>
                <w:bCs/>
                <w:i/>
                <w:iCs/>
                <w:sz w:val="24"/>
                <w:szCs w:val="24"/>
                <w:u w:val="single"/>
              </w:rPr>
              <w:t>Contract Package</w:t>
            </w:r>
            <w:r w:rsidR="00A708B6" w:rsidRPr="00A708B6">
              <w:rPr>
                <w:b/>
                <w:bCs/>
                <w:i/>
                <w:iCs/>
                <w:sz w:val="24"/>
                <w:szCs w:val="24"/>
              </w:rPr>
              <w:t>.  It is for reference only during this proposal period</w:t>
            </w:r>
            <w:r w:rsidRPr="00A708B6">
              <w:rPr>
                <w:b/>
                <w:bCs/>
                <w:i/>
                <w:iCs/>
                <w:sz w:val="24"/>
                <w:szCs w:val="24"/>
              </w:rPr>
              <w:t>.  If you are selected to do the work</w:t>
            </w:r>
            <w:r w:rsidR="00A708B6" w:rsidRPr="00A708B6">
              <w:rPr>
                <w:b/>
                <w:bCs/>
                <w:i/>
                <w:iCs/>
                <w:sz w:val="24"/>
                <w:szCs w:val="24"/>
              </w:rPr>
              <w:t xml:space="preserve"> a contract will be forwarded </w:t>
            </w:r>
            <w:r w:rsidR="00FC5068">
              <w:rPr>
                <w:b/>
                <w:bCs/>
                <w:i/>
                <w:iCs/>
                <w:sz w:val="24"/>
                <w:szCs w:val="24"/>
              </w:rPr>
              <w:t>to you for</w:t>
            </w:r>
            <w:r w:rsidR="00A708B6" w:rsidRPr="00A708B6">
              <w:rPr>
                <w:b/>
                <w:bCs/>
                <w:i/>
                <w:iCs/>
                <w:sz w:val="24"/>
                <w:szCs w:val="24"/>
              </w:rPr>
              <w:t xml:space="preserve"> finalization.</w:t>
            </w:r>
          </w:p>
        </w:tc>
      </w:tr>
    </w:tbl>
    <w:p w14:paraId="5D939967" w14:textId="77777777" w:rsidR="00A21758" w:rsidRDefault="00A21758" w:rsidP="007F7DE3">
      <w:pPr>
        <w:pStyle w:val="PlainText"/>
        <w:spacing w:before="120" w:after="120"/>
        <w:jc w:val="center"/>
        <w:rPr>
          <w:rFonts w:asciiTheme="minorHAnsi" w:hAnsiTheme="minorHAnsi"/>
          <w:b/>
          <w:bCs/>
          <w:sz w:val="24"/>
          <w:szCs w:val="24"/>
          <w:u w:val="single"/>
        </w:rPr>
      </w:pPr>
    </w:p>
    <w:p w14:paraId="3F0B5BA6" w14:textId="77777777" w:rsidR="00A21758" w:rsidRDefault="00A21758">
      <w:pPr>
        <w:rPr>
          <w:rFonts w:eastAsia="Times New Roman" w:cs="Times New Roman"/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br w:type="page"/>
      </w:r>
    </w:p>
    <w:p w14:paraId="213AA44D" w14:textId="0270DE43" w:rsidR="00125663" w:rsidRPr="00040B96" w:rsidRDefault="00125663" w:rsidP="007F7DE3">
      <w:pPr>
        <w:pStyle w:val="PlainText"/>
        <w:spacing w:before="120" w:after="120"/>
        <w:jc w:val="center"/>
        <w:rPr>
          <w:rFonts w:asciiTheme="minorHAnsi" w:hAnsiTheme="minorHAnsi"/>
          <w:b/>
          <w:bCs/>
          <w:sz w:val="24"/>
          <w:szCs w:val="24"/>
          <w:u w:val="single"/>
        </w:rPr>
      </w:pPr>
      <w:r w:rsidRPr="00040B96">
        <w:rPr>
          <w:rFonts w:asciiTheme="minorHAnsi" w:hAnsiTheme="minorHAnsi"/>
          <w:b/>
          <w:bCs/>
          <w:sz w:val="24"/>
          <w:szCs w:val="24"/>
          <w:u w:val="single"/>
        </w:rPr>
        <w:lastRenderedPageBreak/>
        <w:t>BASE CONTRACT (In Dollars$):</w:t>
      </w:r>
    </w:p>
    <w:tbl>
      <w:tblPr>
        <w:tblStyle w:val="TableGrid"/>
        <w:tblW w:w="0" w:type="auto"/>
        <w:jc w:val="center"/>
        <w:tblBorders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720"/>
        <w:gridCol w:w="299"/>
        <w:gridCol w:w="720"/>
        <w:gridCol w:w="720"/>
        <w:gridCol w:w="720"/>
        <w:gridCol w:w="302"/>
        <w:gridCol w:w="720"/>
        <w:gridCol w:w="720"/>
      </w:tblGrid>
      <w:tr w:rsidR="00125663" w:rsidRPr="00040B96" w14:paraId="4756569B" w14:textId="77777777" w:rsidTr="00941310">
        <w:trPr>
          <w:cantSplit/>
          <w:trHeight w:hRule="exact" w:val="1440"/>
          <w:jc w:val="center"/>
        </w:trPr>
        <w:tc>
          <w:tcPr>
            <w:tcW w:w="720" w:type="dxa"/>
            <w:vAlign w:val="center"/>
          </w:tcPr>
          <w:p w14:paraId="61BDDC63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vAlign w:val="center"/>
          </w:tcPr>
          <w:p w14:paraId="4BBCA791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1F754B35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040B96">
              <w:rPr>
                <w:rFonts w:asciiTheme="minorHAnsi" w:hAnsiTheme="minorHAnsi"/>
                <w:b/>
                <w:bCs/>
                <w:sz w:val="24"/>
                <w:szCs w:val="24"/>
              </w:rPr>
              <w:t>,</w:t>
            </w: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71D2E873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14:paraId="432C6675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vAlign w:val="center"/>
          </w:tcPr>
          <w:p w14:paraId="196378E3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182162E6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040B96">
              <w:rPr>
                <w:rFonts w:asciiTheme="minorHAnsi" w:hAnsi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53DBE181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14:paraId="3566E46F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564561CE" w14:textId="77777777" w:rsidR="00125663" w:rsidRPr="00040B96" w:rsidRDefault="00125663" w:rsidP="007F7DE3">
      <w:pPr>
        <w:pStyle w:val="PlainText"/>
        <w:tabs>
          <w:tab w:val="right" w:pos="4680"/>
        </w:tabs>
        <w:spacing w:after="120"/>
        <w:jc w:val="center"/>
        <w:rPr>
          <w:rFonts w:asciiTheme="minorHAnsi" w:hAnsiTheme="minorHAnsi"/>
          <w:sz w:val="24"/>
          <w:szCs w:val="24"/>
        </w:rPr>
      </w:pPr>
      <w:r w:rsidRPr="00040B96">
        <w:rPr>
          <w:rFonts w:asciiTheme="minorHAnsi" w:hAnsiTheme="minorHAnsi"/>
          <w:sz w:val="24"/>
          <w:szCs w:val="24"/>
        </w:rPr>
        <w:t>Dollars</w:t>
      </w:r>
      <w:r w:rsidRPr="00040B96">
        <w:rPr>
          <w:rFonts w:asciiTheme="minorHAnsi" w:hAnsiTheme="minorHAnsi"/>
          <w:sz w:val="24"/>
          <w:szCs w:val="24"/>
        </w:rPr>
        <w:tab/>
        <w:t>Cents</w:t>
      </w:r>
    </w:p>
    <w:p w14:paraId="67CD9C4D" w14:textId="6E5D23D8" w:rsidR="00E657ED" w:rsidRDefault="003953D7" w:rsidP="007F7DE3">
      <w:pPr>
        <w:rPr>
          <w:sz w:val="24"/>
          <w:szCs w:val="24"/>
        </w:rPr>
      </w:pPr>
      <w:r w:rsidRPr="00040B96">
        <w:rPr>
          <w:sz w:val="24"/>
          <w:szCs w:val="24"/>
        </w:rPr>
        <w:t xml:space="preserve">The above amount includes all scope, </w:t>
      </w:r>
      <w:r w:rsidR="00653EAD" w:rsidRPr="00040B96">
        <w:rPr>
          <w:sz w:val="24"/>
          <w:szCs w:val="24"/>
        </w:rPr>
        <w:t>la</w:t>
      </w:r>
      <w:r w:rsidRPr="00040B96">
        <w:rPr>
          <w:sz w:val="24"/>
          <w:szCs w:val="24"/>
        </w:rPr>
        <w:t>bor, materials, taxes and other associated costs to complet</w:t>
      </w:r>
      <w:r w:rsidR="00BA31EC" w:rsidRPr="00040B96">
        <w:rPr>
          <w:sz w:val="24"/>
          <w:szCs w:val="24"/>
        </w:rPr>
        <w:t xml:space="preserve">e and deliver the </w:t>
      </w:r>
      <w:r w:rsidR="00970AB6" w:rsidRPr="00040B96">
        <w:rPr>
          <w:sz w:val="24"/>
          <w:szCs w:val="24"/>
        </w:rPr>
        <w:t>Services or Work</w:t>
      </w:r>
      <w:r w:rsidR="00BA31EC" w:rsidRPr="00040B96">
        <w:rPr>
          <w:sz w:val="24"/>
          <w:szCs w:val="24"/>
        </w:rPr>
        <w:t xml:space="preserve"> as defined and described in </w:t>
      </w:r>
      <w:r w:rsidR="00B947CE">
        <w:rPr>
          <w:sz w:val="24"/>
          <w:szCs w:val="24"/>
        </w:rPr>
        <w:t xml:space="preserve">this RFP and </w:t>
      </w:r>
      <w:r w:rsidR="00BA31EC" w:rsidRPr="00040B96">
        <w:rPr>
          <w:sz w:val="24"/>
          <w:szCs w:val="24"/>
        </w:rPr>
        <w:t>the Contract Package provided for this work.</w:t>
      </w:r>
      <w:r w:rsidR="00A2429B">
        <w:rPr>
          <w:sz w:val="24"/>
          <w:szCs w:val="24"/>
        </w:rPr>
        <w:t xml:space="preserve">  Price shall remain valid for 30 day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1679"/>
        <w:gridCol w:w="1678"/>
        <w:gridCol w:w="3357"/>
      </w:tblGrid>
      <w:tr w:rsidR="00810005" w14:paraId="20ACA19B" w14:textId="77777777" w:rsidTr="00810005">
        <w:tc>
          <w:tcPr>
            <w:tcW w:w="5035" w:type="dxa"/>
            <w:gridSpan w:val="2"/>
          </w:tcPr>
          <w:p w14:paraId="7E4BF1D3" w14:textId="346ABC72" w:rsidR="00810005" w:rsidRPr="00805120" w:rsidRDefault="00810005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Print Name</w:t>
            </w:r>
            <w:r w:rsidR="00066CFB" w:rsidRPr="00805120">
              <w:rPr>
                <w:sz w:val="16"/>
                <w:szCs w:val="16"/>
              </w:rPr>
              <w:t xml:space="preserve"> &amp; Title</w:t>
            </w:r>
          </w:p>
        </w:tc>
        <w:tc>
          <w:tcPr>
            <w:tcW w:w="5035" w:type="dxa"/>
            <w:gridSpan w:val="2"/>
          </w:tcPr>
          <w:p w14:paraId="428919B9" w14:textId="766D2EAB" w:rsidR="00810005" w:rsidRPr="00805120" w:rsidRDefault="0027577A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Legal Firm Name:</w:t>
            </w:r>
            <w:r w:rsidR="00805120">
              <w:rPr>
                <w:sz w:val="16"/>
                <w:szCs w:val="16"/>
              </w:rPr>
              <w:br/>
            </w:r>
            <w:r w:rsidR="007734DC" w:rsidRPr="00805120">
              <w:rPr>
                <w:sz w:val="16"/>
                <w:szCs w:val="16"/>
              </w:rPr>
              <w:br/>
            </w:r>
          </w:p>
        </w:tc>
      </w:tr>
      <w:tr w:rsidR="00810005" w14:paraId="3723C25F" w14:textId="77777777" w:rsidTr="00810005">
        <w:tc>
          <w:tcPr>
            <w:tcW w:w="5035" w:type="dxa"/>
            <w:gridSpan w:val="2"/>
          </w:tcPr>
          <w:p w14:paraId="440AEA7D" w14:textId="367471EE" w:rsidR="00810005" w:rsidRPr="00805120" w:rsidRDefault="00066CFB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Communication Phone # - This Proposal:</w:t>
            </w:r>
          </w:p>
        </w:tc>
        <w:tc>
          <w:tcPr>
            <w:tcW w:w="5035" w:type="dxa"/>
            <w:gridSpan w:val="2"/>
          </w:tcPr>
          <w:p w14:paraId="71D29825" w14:textId="57BAC8C5" w:rsidR="00810005" w:rsidRPr="00805120" w:rsidRDefault="0027577A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Sign</w:t>
            </w:r>
            <w:r w:rsidR="007734DC" w:rsidRPr="00805120">
              <w:rPr>
                <w:sz w:val="16"/>
                <w:szCs w:val="16"/>
              </w:rPr>
              <w:t>ature:</w:t>
            </w:r>
            <w:r w:rsidR="00805120">
              <w:rPr>
                <w:sz w:val="16"/>
                <w:szCs w:val="16"/>
              </w:rPr>
              <w:br/>
            </w:r>
            <w:r w:rsidR="007734DC" w:rsidRPr="00805120">
              <w:rPr>
                <w:sz w:val="16"/>
                <w:szCs w:val="16"/>
              </w:rPr>
              <w:br/>
            </w:r>
            <w:r w:rsidR="007734DC" w:rsidRPr="00805120">
              <w:rPr>
                <w:sz w:val="16"/>
                <w:szCs w:val="16"/>
              </w:rPr>
              <w:br/>
            </w:r>
          </w:p>
        </w:tc>
      </w:tr>
      <w:tr w:rsidR="0027577A" w14:paraId="0BDFAC2E" w14:textId="77777777" w:rsidTr="00810005">
        <w:tc>
          <w:tcPr>
            <w:tcW w:w="5035" w:type="dxa"/>
            <w:gridSpan w:val="2"/>
          </w:tcPr>
          <w:p w14:paraId="1F58EEC9" w14:textId="77777777" w:rsidR="0027577A" w:rsidRPr="00805120" w:rsidRDefault="00566846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Communication Email – This Proposal:</w:t>
            </w:r>
            <w:r w:rsidR="00FD4D0B" w:rsidRPr="00805120">
              <w:rPr>
                <w:sz w:val="16"/>
                <w:szCs w:val="16"/>
              </w:rPr>
              <w:br/>
            </w:r>
          </w:p>
          <w:p w14:paraId="49A75382" w14:textId="039FAA67" w:rsidR="00FD4D0B" w:rsidRPr="00805120" w:rsidRDefault="00FD4D0B">
            <w:pPr>
              <w:rPr>
                <w:sz w:val="16"/>
                <w:szCs w:val="16"/>
              </w:rPr>
            </w:pPr>
          </w:p>
        </w:tc>
        <w:tc>
          <w:tcPr>
            <w:tcW w:w="5035" w:type="dxa"/>
            <w:gridSpan w:val="2"/>
          </w:tcPr>
          <w:p w14:paraId="333B7AB8" w14:textId="678FE2B4" w:rsidR="0027577A" w:rsidRPr="00805120" w:rsidRDefault="007734DC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Date:</w:t>
            </w:r>
            <w:r w:rsidRPr="00805120">
              <w:rPr>
                <w:sz w:val="16"/>
                <w:szCs w:val="16"/>
              </w:rPr>
              <w:br/>
            </w:r>
          </w:p>
        </w:tc>
      </w:tr>
      <w:tr w:rsidR="00D65143" w14:paraId="708232AC" w14:textId="77777777" w:rsidTr="00D65143">
        <w:tc>
          <w:tcPr>
            <w:tcW w:w="3356" w:type="dxa"/>
          </w:tcPr>
          <w:p w14:paraId="6FBB9EEF" w14:textId="1EB0FCF4" w:rsidR="00D65143" w:rsidRPr="00805120" w:rsidRDefault="00D65143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License #:</w:t>
            </w:r>
          </w:p>
        </w:tc>
        <w:tc>
          <w:tcPr>
            <w:tcW w:w="3357" w:type="dxa"/>
            <w:gridSpan w:val="2"/>
          </w:tcPr>
          <w:p w14:paraId="0BCD2D24" w14:textId="5CB047B7" w:rsidR="00D65143" w:rsidRPr="00805120" w:rsidRDefault="00D65143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DIR Reg.#:</w:t>
            </w:r>
          </w:p>
        </w:tc>
        <w:tc>
          <w:tcPr>
            <w:tcW w:w="3357" w:type="dxa"/>
          </w:tcPr>
          <w:p w14:paraId="44D55148" w14:textId="58536E3C" w:rsidR="00D65143" w:rsidRPr="00805120" w:rsidRDefault="00D65143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License Classification</w:t>
            </w:r>
            <w:r w:rsidR="00D17363">
              <w:rPr>
                <w:sz w:val="16"/>
                <w:szCs w:val="16"/>
              </w:rPr>
              <w:t xml:space="preserve"> – This project</w:t>
            </w:r>
            <w:r w:rsidRPr="00805120">
              <w:rPr>
                <w:sz w:val="16"/>
                <w:szCs w:val="16"/>
              </w:rPr>
              <w:t>:</w:t>
            </w:r>
            <w:r w:rsidR="00D17363">
              <w:rPr>
                <w:sz w:val="16"/>
                <w:szCs w:val="16"/>
              </w:rPr>
              <w:br/>
            </w:r>
          </w:p>
          <w:p w14:paraId="59496A5C" w14:textId="7D6FCB40" w:rsidR="00D65143" w:rsidRPr="00805120" w:rsidRDefault="00D65143">
            <w:pPr>
              <w:rPr>
                <w:sz w:val="16"/>
                <w:szCs w:val="16"/>
              </w:rPr>
            </w:pPr>
          </w:p>
        </w:tc>
      </w:tr>
    </w:tbl>
    <w:p w14:paraId="45A858B1" w14:textId="77777777" w:rsidR="00774B6D" w:rsidRDefault="00774B6D">
      <w:pPr>
        <w:rPr>
          <w:sz w:val="24"/>
          <w:szCs w:val="24"/>
        </w:rPr>
        <w:sectPr w:rsidR="00774B6D" w:rsidSect="00665AF6">
          <w:headerReference w:type="default" r:id="rId8"/>
          <w:footerReference w:type="default" r:id="rId9"/>
          <w:pgSz w:w="12240" w:h="15840"/>
          <w:pgMar w:top="720" w:right="1080" w:bottom="720" w:left="1080" w:header="720" w:footer="720" w:gutter="0"/>
          <w:cols w:space="720"/>
          <w:docGrid w:linePitch="360"/>
        </w:sectPr>
      </w:pPr>
    </w:p>
    <w:p w14:paraId="473D8364" w14:textId="5A205FC0" w:rsidR="00E41224" w:rsidRPr="00380CD5" w:rsidRDefault="00774B6D" w:rsidP="00E41224">
      <w:pPr>
        <w:pStyle w:val="Default"/>
      </w:pPr>
      <w:r w:rsidRPr="00D72267">
        <w:rPr>
          <w:b/>
          <w:bCs/>
        </w:rPr>
        <w:lastRenderedPageBreak/>
        <w:t>Designated Subcontractor List</w:t>
      </w:r>
      <w:r>
        <w:rPr>
          <w:b/>
          <w:bCs/>
        </w:rPr>
        <w:t xml:space="preserve"> </w:t>
      </w:r>
      <w:r w:rsidR="00A459AB" w:rsidRPr="00141E12">
        <w:t>–</w:t>
      </w:r>
      <w:r w:rsidRPr="00141E12">
        <w:t xml:space="preserve"> </w:t>
      </w:r>
      <w:r w:rsidR="00081F27" w:rsidRPr="00141E12">
        <w:t xml:space="preserve">You must provide the below information for </w:t>
      </w:r>
      <w:r w:rsidR="00081F27" w:rsidRPr="00141E12">
        <w:rPr>
          <w:b/>
          <w:bCs/>
        </w:rPr>
        <w:t>each subcontract</w:t>
      </w:r>
      <w:r w:rsidR="00141E12">
        <w:rPr>
          <w:b/>
          <w:bCs/>
        </w:rPr>
        <w:t>or</w:t>
      </w:r>
      <w:r w:rsidR="00081F27" w:rsidRPr="00141E12">
        <w:t xml:space="preserve"> </w:t>
      </w:r>
      <w:r w:rsidR="007E2CA2" w:rsidRPr="00141E12">
        <w:t xml:space="preserve">who will perform work or labor or render service </w:t>
      </w:r>
      <w:r w:rsidR="00D13FB9" w:rsidRPr="00141E12">
        <w:t>on this project</w:t>
      </w:r>
      <w:r w:rsidR="007E2CA2" w:rsidRPr="00141E12">
        <w:t xml:space="preserve"> in an amount </w:t>
      </w:r>
      <w:r w:rsidR="007E2CA2" w:rsidRPr="00141E12">
        <w:rPr>
          <w:b/>
          <w:bCs/>
        </w:rPr>
        <w:t xml:space="preserve">in excess of one-half of one percent (1/2 of 1%) of </w:t>
      </w:r>
      <w:r w:rsidR="00F923B7" w:rsidRPr="00141E12">
        <w:rPr>
          <w:b/>
          <w:bCs/>
        </w:rPr>
        <w:t>Base Contract proposed</w:t>
      </w:r>
      <w:r w:rsidR="00141E12" w:rsidRPr="00141E12">
        <w:t xml:space="preserve"> as per</w:t>
      </w:r>
      <w:r w:rsidR="007E2CA2" w:rsidRPr="00141E12">
        <w:t xml:space="preserve"> Public Contract Code section 4100, et seq.</w:t>
      </w:r>
      <w:r w:rsidR="00C843D9">
        <w:t xml:space="preserve">  </w:t>
      </w:r>
      <w:r w:rsidR="00380CD5" w:rsidRPr="00380CD5">
        <w:t>N</w:t>
      </w:r>
      <w:r w:rsidR="00E41224" w:rsidRPr="00380CD5">
        <w:t>o proposal will be accepted nor any contract or subcontract entered into</w:t>
      </w:r>
      <w:r w:rsidR="00380CD5" w:rsidRPr="00380CD5">
        <w:t xml:space="preserve"> </w:t>
      </w:r>
      <w:r w:rsidR="00E41224" w:rsidRPr="00380CD5">
        <w:t>without proof that the contractor and all subcontractors are registered with DIR. (</w:t>
      </w:r>
      <w:r w:rsidR="00E41224" w:rsidRPr="00380CD5">
        <w:rPr>
          <w:i/>
          <w:iCs/>
        </w:rPr>
        <w:t>Labor Code §1773.2</w:t>
      </w:r>
      <w:r w:rsidR="00E41224" w:rsidRPr="00380CD5">
        <w:t>)</w:t>
      </w:r>
      <w:r w:rsidR="0096766C">
        <w:br/>
      </w:r>
    </w:p>
    <w:p w14:paraId="4149A0E1" w14:textId="182E5101" w:rsidR="00774B6D" w:rsidRPr="00D72267" w:rsidRDefault="0068148A" w:rsidP="00774B6D">
      <w:pPr>
        <w:rPr>
          <w:b/>
          <w:bCs/>
        </w:rPr>
      </w:pPr>
      <w:r>
        <w:rPr>
          <w:b/>
          <w:bCs/>
        </w:rPr>
        <w:t>Proposer Firm Name:  _________________________________________</w:t>
      </w:r>
      <w:r w:rsidR="002462DE">
        <w:rPr>
          <w:b/>
          <w:bCs/>
        </w:rPr>
        <w:tab/>
      </w:r>
      <w:r w:rsidR="002462DE">
        <w:t>Copy page if more lines are needed.</w:t>
      </w:r>
    </w:p>
    <w:tbl>
      <w:tblPr>
        <w:tblStyle w:val="TableGrid"/>
        <w:tblW w:w="13987" w:type="dxa"/>
        <w:tblLook w:val="04A0" w:firstRow="1" w:lastRow="0" w:firstColumn="1" w:lastColumn="0" w:noHBand="0" w:noVBand="1"/>
      </w:tblPr>
      <w:tblGrid>
        <w:gridCol w:w="3488"/>
        <w:gridCol w:w="412"/>
        <w:gridCol w:w="3141"/>
        <w:gridCol w:w="2645"/>
        <w:gridCol w:w="2003"/>
        <w:gridCol w:w="2298"/>
      </w:tblGrid>
      <w:tr w:rsidR="00774B6D" w:rsidRPr="00D72267" w14:paraId="268878C7" w14:textId="77777777" w:rsidTr="0068148A">
        <w:tc>
          <w:tcPr>
            <w:tcW w:w="3488" w:type="dxa"/>
            <w:vAlign w:val="center"/>
          </w:tcPr>
          <w:p w14:paraId="40AD9EB2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Portion of Work</w:t>
            </w:r>
          </w:p>
        </w:tc>
        <w:tc>
          <w:tcPr>
            <w:tcW w:w="412" w:type="dxa"/>
          </w:tcPr>
          <w:p w14:paraId="5FADED07" w14:textId="77777777" w:rsidR="00774B6D" w:rsidRPr="0067779C" w:rsidRDefault="00774B6D" w:rsidP="009413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V</w:t>
            </w:r>
            <w:r>
              <w:rPr>
                <w:b/>
                <w:bCs/>
                <w:sz w:val="16"/>
                <w:szCs w:val="16"/>
              </w:rPr>
              <w:br/>
              <w:t>BE</w:t>
            </w:r>
            <w:r>
              <w:rPr>
                <w:b/>
                <w:bCs/>
                <w:sz w:val="16"/>
                <w:szCs w:val="16"/>
              </w:rPr>
              <w:br/>
              <w:t>X</w:t>
            </w:r>
          </w:p>
        </w:tc>
        <w:tc>
          <w:tcPr>
            <w:tcW w:w="3141" w:type="dxa"/>
            <w:vAlign w:val="center"/>
          </w:tcPr>
          <w:p w14:paraId="2E6B01A2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Subcontractor Name</w:t>
            </w:r>
            <w:r>
              <w:rPr>
                <w:b/>
                <w:bCs/>
              </w:rPr>
              <w:br/>
              <w:t>(%DVBE if Appl.)</w:t>
            </w:r>
          </w:p>
        </w:tc>
        <w:tc>
          <w:tcPr>
            <w:tcW w:w="2645" w:type="dxa"/>
            <w:vAlign w:val="center"/>
          </w:tcPr>
          <w:p w14:paraId="5A2A6064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City/State</w:t>
            </w:r>
          </w:p>
        </w:tc>
        <w:tc>
          <w:tcPr>
            <w:tcW w:w="2003" w:type="dxa"/>
            <w:vAlign w:val="center"/>
          </w:tcPr>
          <w:p w14:paraId="26C0D38A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CA License #</w:t>
            </w:r>
          </w:p>
        </w:tc>
        <w:tc>
          <w:tcPr>
            <w:tcW w:w="2298" w:type="dxa"/>
            <w:vAlign w:val="center"/>
          </w:tcPr>
          <w:p w14:paraId="4E802E99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DIR Reg #</w:t>
            </w:r>
          </w:p>
        </w:tc>
      </w:tr>
      <w:tr w:rsidR="00774B6D" w14:paraId="760AEA08" w14:textId="77777777" w:rsidTr="0068148A">
        <w:trPr>
          <w:trHeight w:val="1152"/>
        </w:trPr>
        <w:tc>
          <w:tcPr>
            <w:tcW w:w="3488" w:type="dxa"/>
          </w:tcPr>
          <w:p w14:paraId="5C8E31EC" w14:textId="77777777" w:rsidR="00774B6D" w:rsidRDefault="00774B6D" w:rsidP="00941310">
            <w:pPr>
              <w:jc w:val="center"/>
            </w:pPr>
          </w:p>
        </w:tc>
        <w:tc>
          <w:tcPr>
            <w:tcW w:w="412" w:type="dxa"/>
          </w:tcPr>
          <w:p w14:paraId="561E1D73" w14:textId="77777777" w:rsidR="00774B6D" w:rsidRDefault="00774B6D" w:rsidP="00941310">
            <w:pPr>
              <w:jc w:val="center"/>
            </w:pPr>
          </w:p>
        </w:tc>
        <w:tc>
          <w:tcPr>
            <w:tcW w:w="3141" w:type="dxa"/>
          </w:tcPr>
          <w:p w14:paraId="5C5CA223" w14:textId="77777777" w:rsidR="00774B6D" w:rsidRDefault="00774B6D" w:rsidP="00941310">
            <w:pPr>
              <w:jc w:val="center"/>
            </w:pPr>
          </w:p>
        </w:tc>
        <w:tc>
          <w:tcPr>
            <w:tcW w:w="2645" w:type="dxa"/>
          </w:tcPr>
          <w:p w14:paraId="68C4FEFD" w14:textId="77777777" w:rsidR="00774B6D" w:rsidRDefault="00774B6D" w:rsidP="00941310">
            <w:pPr>
              <w:jc w:val="center"/>
            </w:pPr>
          </w:p>
        </w:tc>
        <w:tc>
          <w:tcPr>
            <w:tcW w:w="2003" w:type="dxa"/>
          </w:tcPr>
          <w:p w14:paraId="68772DCA" w14:textId="77777777" w:rsidR="00774B6D" w:rsidRDefault="00774B6D" w:rsidP="00941310">
            <w:pPr>
              <w:jc w:val="center"/>
            </w:pPr>
          </w:p>
        </w:tc>
        <w:tc>
          <w:tcPr>
            <w:tcW w:w="2298" w:type="dxa"/>
          </w:tcPr>
          <w:p w14:paraId="3F247E37" w14:textId="77777777" w:rsidR="00774B6D" w:rsidRDefault="00774B6D" w:rsidP="00941310">
            <w:pPr>
              <w:jc w:val="center"/>
            </w:pPr>
          </w:p>
        </w:tc>
      </w:tr>
      <w:tr w:rsidR="00774B6D" w14:paraId="01A98B02" w14:textId="77777777" w:rsidTr="0068148A">
        <w:trPr>
          <w:trHeight w:val="1152"/>
        </w:trPr>
        <w:tc>
          <w:tcPr>
            <w:tcW w:w="3488" w:type="dxa"/>
          </w:tcPr>
          <w:p w14:paraId="1BC11DE2" w14:textId="77777777" w:rsidR="00774B6D" w:rsidRDefault="00774B6D" w:rsidP="00941310">
            <w:pPr>
              <w:jc w:val="center"/>
            </w:pPr>
          </w:p>
        </w:tc>
        <w:tc>
          <w:tcPr>
            <w:tcW w:w="412" w:type="dxa"/>
          </w:tcPr>
          <w:p w14:paraId="5AA42D02" w14:textId="77777777" w:rsidR="00774B6D" w:rsidRDefault="00774B6D" w:rsidP="00941310">
            <w:pPr>
              <w:jc w:val="center"/>
            </w:pPr>
          </w:p>
        </w:tc>
        <w:tc>
          <w:tcPr>
            <w:tcW w:w="3141" w:type="dxa"/>
          </w:tcPr>
          <w:p w14:paraId="675F919F" w14:textId="77777777" w:rsidR="00774B6D" w:rsidRDefault="00774B6D" w:rsidP="00941310">
            <w:pPr>
              <w:jc w:val="center"/>
            </w:pPr>
          </w:p>
        </w:tc>
        <w:tc>
          <w:tcPr>
            <w:tcW w:w="2645" w:type="dxa"/>
          </w:tcPr>
          <w:p w14:paraId="5862702E" w14:textId="77777777" w:rsidR="00774B6D" w:rsidRDefault="00774B6D" w:rsidP="00941310">
            <w:pPr>
              <w:jc w:val="center"/>
            </w:pPr>
          </w:p>
        </w:tc>
        <w:tc>
          <w:tcPr>
            <w:tcW w:w="2003" w:type="dxa"/>
          </w:tcPr>
          <w:p w14:paraId="5376725F" w14:textId="77777777" w:rsidR="00774B6D" w:rsidRDefault="00774B6D" w:rsidP="00941310">
            <w:pPr>
              <w:jc w:val="center"/>
            </w:pPr>
          </w:p>
        </w:tc>
        <w:tc>
          <w:tcPr>
            <w:tcW w:w="2298" w:type="dxa"/>
          </w:tcPr>
          <w:p w14:paraId="020E824E" w14:textId="77777777" w:rsidR="00774B6D" w:rsidRDefault="00774B6D" w:rsidP="00941310">
            <w:pPr>
              <w:jc w:val="center"/>
            </w:pPr>
          </w:p>
        </w:tc>
      </w:tr>
      <w:tr w:rsidR="00774B6D" w14:paraId="6AEBBC06" w14:textId="77777777" w:rsidTr="0068148A">
        <w:trPr>
          <w:trHeight w:val="1152"/>
        </w:trPr>
        <w:tc>
          <w:tcPr>
            <w:tcW w:w="3488" w:type="dxa"/>
          </w:tcPr>
          <w:p w14:paraId="604686B2" w14:textId="77777777" w:rsidR="00774B6D" w:rsidRDefault="00774B6D" w:rsidP="00941310">
            <w:pPr>
              <w:jc w:val="center"/>
            </w:pPr>
          </w:p>
        </w:tc>
        <w:tc>
          <w:tcPr>
            <w:tcW w:w="412" w:type="dxa"/>
          </w:tcPr>
          <w:p w14:paraId="0CAA49A1" w14:textId="77777777" w:rsidR="00774B6D" w:rsidRDefault="00774B6D" w:rsidP="00941310">
            <w:pPr>
              <w:jc w:val="center"/>
            </w:pPr>
          </w:p>
        </w:tc>
        <w:tc>
          <w:tcPr>
            <w:tcW w:w="3141" w:type="dxa"/>
          </w:tcPr>
          <w:p w14:paraId="7BD76C98" w14:textId="77777777" w:rsidR="00774B6D" w:rsidRDefault="00774B6D" w:rsidP="00941310">
            <w:pPr>
              <w:jc w:val="center"/>
            </w:pPr>
          </w:p>
        </w:tc>
        <w:tc>
          <w:tcPr>
            <w:tcW w:w="2645" w:type="dxa"/>
          </w:tcPr>
          <w:p w14:paraId="126DEB86" w14:textId="77777777" w:rsidR="00774B6D" w:rsidRDefault="00774B6D" w:rsidP="00941310">
            <w:pPr>
              <w:jc w:val="center"/>
            </w:pPr>
          </w:p>
        </w:tc>
        <w:tc>
          <w:tcPr>
            <w:tcW w:w="2003" w:type="dxa"/>
          </w:tcPr>
          <w:p w14:paraId="1DF1212A" w14:textId="77777777" w:rsidR="00774B6D" w:rsidRDefault="00774B6D" w:rsidP="00941310">
            <w:pPr>
              <w:jc w:val="center"/>
            </w:pPr>
          </w:p>
        </w:tc>
        <w:tc>
          <w:tcPr>
            <w:tcW w:w="2298" w:type="dxa"/>
          </w:tcPr>
          <w:p w14:paraId="4692058D" w14:textId="77777777" w:rsidR="00774B6D" w:rsidRDefault="00774B6D" w:rsidP="00941310">
            <w:pPr>
              <w:jc w:val="center"/>
            </w:pPr>
          </w:p>
        </w:tc>
      </w:tr>
      <w:tr w:rsidR="00066CFB" w14:paraId="6FBCE700" w14:textId="77777777" w:rsidTr="0068148A">
        <w:trPr>
          <w:trHeight w:val="1152"/>
        </w:trPr>
        <w:tc>
          <w:tcPr>
            <w:tcW w:w="3488" w:type="dxa"/>
          </w:tcPr>
          <w:p w14:paraId="389088EC" w14:textId="77777777" w:rsidR="00066CFB" w:rsidRDefault="00066CFB" w:rsidP="00941310">
            <w:pPr>
              <w:jc w:val="center"/>
            </w:pPr>
          </w:p>
        </w:tc>
        <w:tc>
          <w:tcPr>
            <w:tcW w:w="412" w:type="dxa"/>
          </w:tcPr>
          <w:p w14:paraId="1BE19FA7" w14:textId="77777777" w:rsidR="00066CFB" w:rsidRDefault="00066CFB" w:rsidP="00941310">
            <w:pPr>
              <w:jc w:val="center"/>
            </w:pPr>
          </w:p>
        </w:tc>
        <w:tc>
          <w:tcPr>
            <w:tcW w:w="3141" w:type="dxa"/>
          </w:tcPr>
          <w:p w14:paraId="39B67BF2" w14:textId="77777777" w:rsidR="00066CFB" w:rsidRDefault="00066CFB" w:rsidP="00941310">
            <w:pPr>
              <w:jc w:val="center"/>
            </w:pPr>
          </w:p>
        </w:tc>
        <w:tc>
          <w:tcPr>
            <w:tcW w:w="2645" w:type="dxa"/>
          </w:tcPr>
          <w:p w14:paraId="28BDC82F" w14:textId="77777777" w:rsidR="00066CFB" w:rsidRDefault="00066CFB" w:rsidP="00941310">
            <w:pPr>
              <w:jc w:val="center"/>
            </w:pPr>
          </w:p>
        </w:tc>
        <w:tc>
          <w:tcPr>
            <w:tcW w:w="2003" w:type="dxa"/>
          </w:tcPr>
          <w:p w14:paraId="13B581AD" w14:textId="77777777" w:rsidR="00066CFB" w:rsidRDefault="00066CFB" w:rsidP="00941310">
            <w:pPr>
              <w:jc w:val="center"/>
            </w:pPr>
          </w:p>
        </w:tc>
        <w:tc>
          <w:tcPr>
            <w:tcW w:w="2298" w:type="dxa"/>
          </w:tcPr>
          <w:p w14:paraId="353C9214" w14:textId="77777777" w:rsidR="00066CFB" w:rsidRDefault="00066CFB" w:rsidP="00941310">
            <w:pPr>
              <w:jc w:val="center"/>
            </w:pPr>
          </w:p>
        </w:tc>
      </w:tr>
      <w:tr w:rsidR="00066CFB" w14:paraId="12854981" w14:textId="77777777" w:rsidTr="0068148A">
        <w:trPr>
          <w:trHeight w:val="1152"/>
        </w:trPr>
        <w:tc>
          <w:tcPr>
            <w:tcW w:w="3488" w:type="dxa"/>
          </w:tcPr>
          <w:p w14:paraId="7EFFC982" w14:textId="77777777" w:rsidR="00066CFB" w:rsidRDefault="00066CFB" w:rsidP="00941310">
            <w:pPr>
              <w:jc w:val="center"/>
            </w:pPr>
          </w:p>
        </w:tc>
        <w:tc>
          <w:tcPr>
            <w:tcW w:w="412" w:type="dxa"/>
          </w:tcPr>
          <w:p w14:paraId="35E26E13" w14:textId="77777777" w:rsidR="00066CFB" w:rsidRDefault="00066CFB" w:rsidP="00941310">
            <w:pPr>
              <w:jc w:val="center"/>
            </w:pPr>
          </w:p>
        </w:tc>
        <w:tc>
          <w:tcPr>
            <w:tcW w:w="3141" w:type="dxa"/>
          </w:tcPr>
          <w:p w14:paraId="4AA58D78" w14:textId="77777777" w:rsidR="00066CFB" w:rsidRDefault="00066CFB" w:rsidP="00941310">
            <w:pPr>
              <w:jc w:val="center"/>
            </w:pPr>
          </w:p>
        </w:tc>
        <w:tc>
          <w:tcPr>
            <w:tcW w:w="2645" w:type="dxa"/>
          </w:tcPr>
          <w:p w14:paraId="4C3101C5" w14:textId="77777777" w:rsidR="00066CFB" w:rsidRDefault="00066CFB" w:rsidP="00941310">
            <w:pPr>
              <w:jc w:val="center"/>
            </w:pPr>
          </w:p>
        </w:tc>
        <w:tc>
          <w:tcPr>
            <w:tcW w:w="2003" w:type="dxa"/>
          </w:tcPr>
          <w:p w14:paraId="0F1DBFDB" w14:textId="77777777" w:rsidR="00066CFB" w:rsidRDefault="00066CFB" w:rsidP="00941310">
            <w:pPr>
              <w:jc w:val="center"/>
            </w:pPr>
          </w:p>
        </w:tc>
        <w:tc>
          <w:tcPr>
            <w:tcW w:w="2298" w:type="dxa"/>
          </w:tcPr>
          <w:p w14:paraId="0355ED82" w14:textId="77777777" w:rsidR="00066CFB" w:rsidRDefault="00066CFB" w:rsidP="00941310">
            <w:pPr>
              <w:jc w:val="center"/>
            </w:pPr>
          </w:p>
        </w:tc>
      </w:tr>
    </w:tbl>
    <w:p w14:paraId="204FAA95" w14:textId="57A7FB51" w:rsidR="00066CFB" w:rsidRPr="00040B96" w:rsidRDefault="00066CFB" w:rsidP="00066CFB">
      <w:pPr>
        <w:jc w:val="center"/>
        <w:rPr>
          <w:sz w:val="24"/>
          <w:szCs w:val="24"/>
        </w:rPr>
      </w:pPr>
      <w:r>
        <w:rPr>
          <w:sz w:val="24"/>
          <w:szCs w:val="24"/>
        </w:rPr>
        <w:t>End of Proposal Form</w:t>
      </w:r>
    </w:p>
    <w:sectPr w:rsidR="00066CFB" w:rsidRPr="00040B96" w:rsidSect="00665AF6">
      <w:pgSz w:w="15840" w:h="12240" w:orient="landscape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C8F6CE" w14:textId="77777777" w:rsidR="005800F1" w:rsidRDefault="005800F1" w:rsidP="007F7DE3">
      <w:pPr>
        <w:spacing w:after="0" w:line="240" w:lineRule="auto"/>
      </w:pPr>
      <w:r>
        <w:separator/>
      </w:r>
    </w:p>
  </w:endnote>
  <w:endnote w:type="continuationSeparator" w:id="0">
    <w:p w14:paraId="1857EA28" w14:textId="77777777" w:rsidR="005800F1" w:rsidRDefault="005800F1" w:rsidP="007F7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E265C" w14:textId="70E325A9" w:rsidR="00F93E0B" w:rsidRDefault="001568CF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 \* MERGEFORMAT ">
      <w:r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BB527" w14:textId="77777777" w:rsidR="005800F1" w:rsidRDefault="005800F1" w:rsidP="007F7DE3">
      <w:pPr>
        <w:spacing w:after="0" w:line="240" w:lineRule="auto"/>
      </w:pPr>
      <w:r>
        <w:separator/>
      </w:r>
    </w:p>
  </w:footnote>
  <w:footnote w:type="continuationSeparator" w:id="0">
    <w:p w14:paraId="6D4B1944" w14:textId="77777777" w:rsidR="005800F1" w:rsidRDefault="005800F1" w:rsidP="007F7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7514B7" w14:textId="4E4E18C7" w:rsidR="00F8486E" w:rsidRPr="00F93E0B" w:rsidRDefault="00F8486E" w:rsidP="00F93E0B">
    <w:pPr>
      <w:rPr>
        <w:b/>
        <w:bCs/>
        <w:sz w:val="32"/>
        <w:szCs w:val="32"/>
      </w:rPr>
    </w:pPr>
    <w:r w:rsidRPr="006B1289">
      <w:rPr>
        <w:b/>
        <w:bCs/>
        <w:sz w:val="32"/>
        <w:szCs w:val="32"/>
      </w:rPr>
      <w:t>CUPCCAA CONTRACT UNDER $</w:t>
    </w:r>
    <w:r w:rsidR="004E4C82">
      <w:rPr>
        <w:b/>
        <w:bCs/>
        <w:sz w:val="32"/>
        <w:szCs w:val="32"/>
      </w:rPr>
      <w:t>75</w:t>
    </w:r>
    <w:r w:rsidRPr="006B1289">
      <w:rPr>
        <w:b/>
        <w:bCs/>
        <w:sz w:val="32"/>
        <w:szCs w:val="32"/>
      </w:rPr>
      <w:t>K</w:t>
    </w:r>
    <w:r w:rsidR="00F93E0B">
      <w:rPr>
        <w:b/>
        <w:bCs/>
        <w:sz w:val="32"/>
        <w:szCs w:val="32"/>
      </w:rPr>
      <w:br/>
      <w:t>C</w:t>
    </w:r>
    <w:r w:rsidR="00F93E0B" w:rsidRPr="00287D2C">
      <w:rPr>
        <w:b/>
        <w:bCs/>
        <w:sz w:val="32"/>
        <w:szCs w:val="32"/>
      </w:rPr>
      <w:t>#???</w:t>
    </w:r>
    <w:r w:rsidR="002462DE">
      <w:rPr>
        <w:b/>
        <w:bCs/>
        <w:sz w:val="32"/>
        <w:szCs w:val="32"/>
      </w:rPr>
      <w:t xml:space="preserve"> – *DISTRICT*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615110"/>
    <w:multiLevelType w:val="hybridMultilevel"/>
    <w:tmpl w:val="C1E4BC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E5810B9"/>
    <w:multiLevelType w:val="hybridMultilevel"/>
    <w:tmpl w:val="3CB42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4272C4"/>
    <w:multiLevelType w:val="hybridMultilevel"/>
    <w:tmpl w:val="4B184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883106">
    <w:abstractNumId w:val="1"/>
  </w:num>
  <w:num w:numId="2" w16cid:durableId="1347318702">
    <w:abstractNumId w:val="0"/>
  </w:num>
  <w:num w:numId="3" w16cid:durableId="11473620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sDAyMDAyNbU0NjJV0lEKTi0uzszPAykwqQUAegetyiwAAAA="/>
  </w:docVars>
  <w:rsids>
    <w:rsidRoot w:val="00CC7241"/>
    <w:rsid w:val="0000528D"/>
    <w:rsid w:val="00010E94"/>
    <w:rsid w:val="00020052"/>
    <w:rsid w:val="00027C9E"/>
    <w:rsid w:val="00037806"/>
    <w:rsid w:val="00040829"/>
    <w:rsid w:val="00040B96"/>
    <w:rsid w:val="00066CFB"/>
    <w:rsid w:val="00081F27"/>
    <w:rsid w:val="00082820"/>
    <w:rsid w:val="00084B11"/>
    <w:rsid w:val="00097312"/>
    <w:rsid w:val="000A1398"/>
    <w:rsid w:val="00125663"/>
    <w:rsid w:val="00126435"/>
    <w:rsid w:val="00141E12"/>
    <w:rsid w:val="00143D2E"/>
    <w:rsid w:val="00153EC5"/>
    <w:rsid w:val="001568CF"/>
    <w:rsid w:val="001A41C3"/>
    <w:rsid w:val="001D642E"/>
    <w:rsid w:val="001D6542"/>
    <w:rsid w:val="001F5787"/>
    <w:rsid w:val="00217F0A"/>
    <w:rsid w:val="00240B54"/>
    <w:rsid w:val="002416F0"/>
    <w:rsid w:val="002462DE"/>
    <w:rsid w:val="0027577A"/>
    <w:rsid w:val="00287D2C"/>
    <w:rsid w:val="002D0A89"/>
    <w:rsid w:val="00331465"/>
    <w:rsid w:val="003662F6"/>
    <w:rsid w:val="0036761A"/>
    <w:rsid w:val="00380CD5"/>
    <w:rsid w:val="00383AF8"/>
    <w:rsid w:val="003871BD"/>
    <w:rsid w:val="003953D7"/>
    <w:rsid w:val="003B2F39"/>
    <w:rsid w:val="00423F25"/>
    <w:rsid w:val="00453292"/>
    <w:rsid w:val="00461DEB"/>
    <w:rsid w:val="00473BFD"/>
    <w:rsid w:val="00477AD3"/>
    <w:rsid w:val="004A6191"/>
    <w:rsid w:val="004C42C7"/>
    <w:rsid w:val="004C45F7"/>
    <w:rsid w:val="004E4C82"/>
    <w:rsid w:val="0052156F"/>
    <w:rsid w:val="00525085"/>
    <w:rsid w:val="00543271"/>
    <w:rsid w:val="00552984"/>
    <w:rsid w:val="00566846"/>
    <w:rsid w:val="005800F1"/>
    <w:rsid w:val="005A5235"/>
    <w:rsid w:val="005F2AC0"/>
    <w:rsid w:val="00603F5D"/>
    <w:rsid w:val="006351C9"/>
    <w:rsid w:val="00643C1B"/>
    <w:rsid w:val="00653EAD"/>
    <w:rsid w:val="00665AF6"/>
    <w:rsid w:val="0068148A"/>
    <w:rsid w:val="00682DEF"/>
    <w:rsid w:val="006B1289"/>
    <w:rsid w:val="00740101"/>
    <w:rsid w:val="00754A61"/>
    <w:rsid w:val="007734DC"/>
    <w:rsid w:val="00774B6D"/>
    <w:rsid w:val="0079254E"/>
    <w:rsid w:val="007953C0"/>
    <w:rsid w:val="007B3536"/>
    <w:rsid w:val="007C06AE"/>
    <w:rsid w:val="007E2CA2"/>
    <w:rsid w:val="007F7DE3"/>
    <w:rsid w:val="00805120"/>
    <w:rsid w:val="00810005"/>
    <w:rsid w:val="00812321"/>
    <w:rsid w:val="0082714F"/>
    <w:rsid w:val="00836C05"/>
    <w:rsid w:val="008677E8"/>
    <w:rsid w:val="00867FC7"/>
    <w:rsid w:val="0087078F"/>
    <w:rsid w:val="009029AF"/>
    <w:rsid w:val="00903670"/>
    <w:rsid w:val="0091014A"/>
    <w:rsid w:val="00933EE5"/>
    <w:rsid w:val="00947F48"/>
    <w:rsid w:val="0096766C"/>
    <w:rsid w:val="009706AF"/>
    <w:rsid w:val="00970AB6"/>
    <w:rsid w:val="00990AB6"/>
    <w:rsid w:val="009D141D"/>
    <w:rsid w:val="009F57E9"/>
    <w:rsid w:val="00A21758"/>
    <w:rsid w:val="00A2429B"/>
    <w:rsid w:val="00A3639C"/>
    <w:rsid w:val="00A459AB"/>
    <w:rsid w:val="00A708B6"/>
    <w:rsid w:val="00AA23D4"/>
    <w:rsid w:val="00B04F1E"/>
    <w:rsid w:val="00B07EF3"/>
    <w:rsid w:val="00B105A9"/>
    <w:rsid w:val="00B148A2"/>
    <w:rsid w:val="00B2507E"/>
    <w:rsid w:val="00B551FF"/>
    <w:rsid w:val="00B73A1B"/>
    <w:rsid w:val="00B75E02"/>
    <w:rsid w:val="00B812CA"/>
    <w:rsid w:val="00B947CE"/>
    <w:rsid w:val="00BA31EC"/>
    <w:rsid w:val="00BA5ADA"/>
    <w:rsid w:val="00BB5001"/>
    <w:rsid w:val="00BD2E75"/>
    <w:rsid w:val="00C843D9"/>
    <w:rsid w:val="00C87FEE"/>
    <w:rsid w:val="00C90EE4"/>
    <w:rsid w:val="00C978A8"/>
    <w:rsid w:val="00CB0B96"/>
    <w:rsid w:val="00CC7241"/>
    <w:rsid w:val="00CE541F"/>
    <w:rsid w:val="00CF3C5F"/>
    <w:rsid w:val="00D13FB9"/>
    <w:rsid w:val="00D17363"/>
    <w:rsid w:val="00D41877"/>
    <w:rsid w:val="00D61D7A"/>
    <w:rsid w:val="00D65143"/>
    <w:rsid w:val="00D74E05"/>
    <w:rsid w:val="00D91259"/>
    <w:rsid w:val="00D92530"/>
    <w:rsid w:val="00DD687B"/>
    <w:rsid w:val="00DF2A91"/>
    <w:rsid w:val="00E0416A"/>
    <w:rsid w:val="00E05321"/>
    <w:rsid w:val="00E21CF8"/>
    <w:rsid w:val="00E41224"/>
    <w:rsid w:val="00E530E7"/>
    <w:rsid w:val="00E657ED"/>
    <w:rsid w:val="00E97B7F"/>
    <w:rsid w:val="00EA6F3D"/>
    <w:rsid w:val="00EB2B21"/>
    <w:rsid w:val="00EC5E86"/>
    <w:rsid w:val="00EF2D11"/>
    <w:rsid w:val="00F009C9"/>
    <w:rsid w:val="00F079F5"/>
    <w:rsid w:val="00F211CB"/>
    <w:rsid w:val="00F21EE1"/>
    <w:rsid w:val="00F43E1A"/>
    <w:rsid w:val="00F70477"/>
    <w:rsid w:val="00F751AB"/>
    <w:rsid w:val="00F76094"/>
    <w:rsid w:val="00F8486E"/>
    <w:rsid w:val="00F87A82"/>
    <w:rsid w:val="00F923B7"/>
    <w:rsid w:val="00F93E0B"/>
    <w:rsid w:val="00FB52DE"/>
    <w:rsid w:val="00FC5068"/>
    <w:rsid w:val="00FD4D0B"/>
    <w:rsid w:val="00FD6E51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408C68"/>
  <w15:chartTrackingRefBased/>
  <w15:docId w15:val="{F4650EE5-95FE-4149-B32A-7FA4EC233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241"/>
    <w:pPr>
      <w:ind w:left="720"/>
      <w:contextualSpacing/>
    </w:pPr>
  </w:style>
  <w:style w:type="table" w:styleId="TableGrid">
    <w:name w:val="Table Grid"/>
    <w:basedOn w:val="TableNormal"/>
    <w:uiPriority w:val="39"/>
    <w:rsid w:val="00F07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125663"/>
    <w:pPr>
      <w:spacing w:after="24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125663"/>
    <w:rPr>
      <w:rFonts w:ascii="Courier New" w:eastAsia="Times New Roman" w:hAnsi="Courier New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F7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DE3"/>
  </w:style>
  <w:style w:type="paragraph" w:styleId="Footer">
    <w:name w:val="footer"/>
    <w:basedOn w:val="Normal"/>
    <w:link w:val="FooterChar"/>
    <w:uiPriority w:val="99"/>
    <w:unhideWhenUsed/>
    <w:rsid w:val="007F7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DE3"/>
  </w:style>
  <w:style w:type="paragraph" w:customStyle="1" w:styleId="Default">
    <w:name w:val="Default"/>
    <w:rsid w:val="00E412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4F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F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oeSmith@xyzschool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ranch</dc:creator>
  <cp:keywords/>
  <dc:description/>
  <cp:lastModifiedBy>Joanne Branch</cp:lastModifiedBy>
  <cp:revision>97</cp:revision>
  <dcterms:created xsi:type="dcterms:W3CDTF">2022-06-29T22:35:00Z</dcterms:created>
  <dcterms:modified xsi:type="dcterms:W3CDTF">2025-05-09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0d2f253512b244613453c3225211494317d3e1860c85c4532753ca82791bf5</vt:lpwstr>
  </property>
</Properties>
</file>